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FCFB6" w14:textId="275FC77F" w:rsidR="00866BE3" w:rsidRPr="00275062" w:rsidRDefault="00866BE3" w:rsidP="00866BE3">
      <w:pPr>
        <w:tabs>
          <w:tab w:val="left" w:pos="0"/>
        </w:tabs>
        <w:spacing w:after="0" w:line="240" w:lineRule="auto"/>
        <w:rPr>
          <w:rFonts w:asciiTheme="minorHAnsi" w:hAnsiTheme="minorHAnsi" w:cs="Tahoma"/>
          <w:b/>
          <w:bCs/>
          <w:color w:val="578821"/>
          <w:sz w:val="72"/>
          <w:lang w:val="pt-BR"/>
        </w:rPr>
      </w:pPr>
      <w:r w:rsidRP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t>POR FAVOR, ESCREVA NOME</w:t>
      </w:r>
      <w:r w:rsid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br/>
      </w:r>
      <w:r w:rsidRPr="00275062">
        <w:rPr>
          <w:rFonts w:asciiTheme="minorHAnsi" w:hAnsiTheme="minorHAnsi" w:cs="Tahoma"/>
          <w:b/>
          <w:bCs/>
          <w:color w:val="578821"/>
          <w:sz w:val="72"/>
          <w:highlight w:val="yellow"/>
          <w:lang w:val="pt-BR"/>
        </w:rPr>
        <w:t>DA ORGANIZAÇÃO</w:t>
      </w: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7905"/>
        <w:gridCol w:w="2976"/>
      </w:tblGrid>
      <w:tr w:rsidR="00CB4353" w:rsidRPr="004C2511" w14:paraId="7EE049F6" w14:textId="77777777" w:rsidTr="001876F9">
        <w:trPr>
          <w:gridAfter w:val="1"/>
          <w:wAfter w:w="2976" w:type="dxa"/>
          <w:trHeight w:val="292"/>
        </w:trPr>
        <w:tc>
          <w:tcPr>
            <w:tcW w:w="7905" w:type="dxa"/>
            <w:tcBorders>
              <w:top w:val="nil"/>
              <w:bottom w:val="single" w:sz="18" w:space="0" w:color="578821"/>
            </w:tcBorders>
            <w:shd w:val="clear" w:color="auto" w:fill="auto"/>
            <w:vAlign w:val="center"/>
          </w:tcPr>
          <w:p w14:paraId="033445CD" w14:textId="03650CAE" w:rsidR="00CB4353" w:rsidRPr="00CB4353" w:rsidRDefault="00CB4353" w:rsidP="00CB4353">
            <w:pPr>
              <w:spacing w:after="0" w:line="240" w:lineRule="auto"/>
              <w:rPr>
                <w:rFonts w:ascii="Tahoma" w:hAnsi="Tahoma" w:cs="Tahoma"/>
                <w:b/>
                <w:color w:val="FFFFFF" w:themeColor="background1"/>
                <w:lang w:val="pt-BR"/>
              </w:rPr>
            </w:pPr>
            <w:r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br/>
            </w:r>
            <w:r w:rsidRPr="00CB4353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ESTAMENTO</w:t>
            </w:r>
            <w:r w:rsidRPr="00CB4353"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  <w:t xml:space="preserve"> SOCIEDADE CIVIL</w:t>
            </w:r>
          </w:p>
        </w:tc>
      </w:tr>
      <w:tr w:rsidR="00555900" w:rsidRPr="00275062" w14:paraId="43588F50" w14:textId="77777777" w:rsidTr="00275062">
        <w:trPr>
          <w:trHeight w:val="292"/>
        </w:trPr>
        <w:tc>
          <w:tcPr>
            <w:tcW w:w="10881" w:type="dxa"/>
            <w:gridSpan w:val="2"/>
            <w:tcBorders>
              <w:top w:val="single" w:sz="18" w:space="0" w:color="578821"/>
            </w:tcBorders>
            <w:shd w:val="clear" w:color="auto" w:fill="auto"/>
          </w:tcPr>
          <w:tbl>
            <w:tblPr>
              <w:tblW w:w="11193" w:type="dxa"/>
              <w:tblBorders>
                <w:bottom w:val="single" w:sz="2" w:space="0" w:color="7F7F7F" w:themeColor="text1" w:themeTint="80"/>
                <w:insideH w:val="single" w:sz="2" w:space="0" w:color="7F7F7F" w:themeColor="text1" w:themeTint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7"/>
              <w:gridCol w:w="10376"/>
            </w:tblGrid>
            <w:tr w:rsidR="00555900" w:rsidRPr="00275062" w14:paraId="2892CF3B" w14:textId="77777777" w:rsidTr="00C94B62">
              <w:trPr>
                <w:trHeight w:val="284"/>
              </w:trPr>
              <w:tc>
                <w:tcPr>
                  <w:tcW w:w="817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7D825C6A" w14:textId="77777777" w:rsidR="00C94B62" w:rsidRPr="00275062" w:rsidRDefault="005D030C" w:rsidP="00C94B62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 w:cs="Tahoma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Data</w:t>
                  </w:r>
                  <w:r w:rsidRPr="00275062">
                    <w:rPr>
                      <w:rFonts w:asciiTheme="minorHAnsi" w:hAnsiTheme="minorHAnsi" w:cs="Tahoma"/>
                      <w:color w:val="808080" w:themeColor="background1" w:themeShade="80"/>
                      <w:lang w:val="pt-BR"/>
                    </w:rPr>
                    <w:t>:</w:t>
                  </w:r>
                </w:p>
              </w:tc>
              <w:tc>
                <w:tcPr>
                  <w:tcW w:w="10376" w:type="dxa"/>
                  <w:tcBorders>
                    <w:top w:val="nil"/>
                    <w:bottom w:val="single" w:sz="2" w:space="0" w:color="7F7F7F" w:themeColor="text1" w:themeTint="80"/>
                  </w:tcBorders>
                  <w:shd w:val="clear" w:color="auto" w:fill="auto"/>
                  <w:vAlign w:val="center"/>
                </w:tcPr>
                <w:p w14:paraId="0D203B62" w14:textId="77777777" w:rsidR="00C94B62" w:rsidRPr="00275062" w:rsidRDefault="00370519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</w:p>
              </w:tc>
            </w:tr>
            <w:tr w:rsidR="00555900" w:rsidRPr="00275062" w14:paraId="6E530E48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 w:themeColor="text1" w:themeTint="80"/>
                    <w:bottom w:val="nil"/>
                  </w:tcBorders>
                  <w:shd w:val="clear" w:color="auto" w:fill="auto"/>
                  <w:vAlign w:val="center"/>
                </w:tcPr>
                <w:p w14:paraId="2324DFDB" w14:textId="77777777" w:rsidR="00C94B62" w:rsidRPr="00275062" w:rsidRDefault="005D030C" w:rsidP="00C94B62">
                  <w:pPr>
                    <w:spacing w:after="0" w:line="240" w:lineRule="auto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 xml:space="preserve">Contato do principal responsável pelo compromisso institucional com a RTRS </w:t>
                  </w:r>
                </w:p>
                <w:p w14:paraId="58AC8ABB" w14:textId="77777777" w:rsidR="00C94B62" w:rsidRPr="00275062" w:rsidRDefault="005D030C" w:rsidP="00C94B62">
                  <w:pPr>
                    <w:spacing w:after="0" w:line="240" w:lineRule="auto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sz w:val="16"/>
                      <w:lang w:val="pt-BR"/>
                    </w:rPr>
                    <w:t>(nome, e-mail, número de telefone, endereço do escritório)</w:t>
                  </w:r>
                </w:p>
              </w:tc>
            </w:tr>
            <w:tr w:rsidR="00555900" w:rsidRPr="00275062" w14:paraId="5DF93326" w14:textId="77777777" w:rsidTr="00C94B62"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0357E502" w14:textId="5F2E8918" w:rsidR="00C94B62" w:rsidRPr="00275062" w:rsidRDefault="00275062" w:rsidP="00C94B62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2E17F6E4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3C2C2633" w14:textId="77777777" w:rsidR="007F18AB" w:rsidRPr="00275062" w:rsidRDefault="005D030C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Redator do relatório</w:t>
                  </w:r>
                </w:p>
                <w:p w14:paraId="04C253DD" w14:textId="77777777" w:rsidR="007F18AB" w:rsidRPr="00275062" w:rsidRDefault="005D030C" w:rsidP="00837C70">
                  <w:pPr>
                    <w:tabs>
                      <w:tab w:val="left" w:pos="0"/>
                    </w:tabs>
                    <w:spacing w:after="0" w:line="240" w:lineRule="auto"/>
                    <w:ind w:right="312"/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sz w:val="16"/>
                      <w:lang w:val="pt-BR"/>
                    </w:rPr>
                    <w:t>(Se for diferente)</w:t>
                  </w:r>
                </w:p>
              </w:tc>
            </w:tr>
            <w:tr w:rsidR="00555900" w:rsidRPr="00275062" w14:paraId="5CEB7DB6" w14:textId="77777777" w:rsidTr="00837C70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808080" w:themeColor="background1" w:themeShade="80"/>
                  </w:tcBorders>
                  <w:shd w:val="clear" w:color="auto" w:fill="auto"/>
                  <w:vAlign w:val="center"/>
                </w:tcPr>
                <w:p w14:paraId="686745BE" w14:textId="2EE4388E" w:rsidR="007F18AB" w:rsidRPr="00275062" w:rsidRDefault="00275062" w:rsidP="00837C70">
                  <w:pPr>
                    <w:tabs>
                      <w:tab w:val="left" w:pos="0"/>
                    </w:tabs>
                    <w:spacing w:before="100" w:beforeAutospacing="1" w:after="100" w:afterAutospacing="1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0327D2AD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51429A57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ind w:right="312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 w:themeColor="text1" w:themeTint="80"/>
                      <w:lang w:val="pt-BR"/>
                    </w:rPr>
                    <w:t>Por favor, indique quais são as principais atividades de sua organização - de modo geral e especificamente ligadas à produção de soja:</w:t>
                  </w:r>
                </w:p>
              </w:tc>
            </w:tr>
            <w:tr w:rsidR="00555900" w:rsidRPr="00275062" w14:paraId="4290FF6E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29C9ECDF" w14:textId="19BE0CA4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602DC669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808080" w:themeColor="background1" w:themeShade="80"/>
                    <w:bottom w:val="nil"/>
                  </w:tcBorders>
                  <w:shd w:val="clear" w:color="auto" w:fill="auto"/>
                  <w:vAlign w:val="center"/>
                </w:tcPr>
                <w:p w14:paraId="4FA3F654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Por favor, indique em quais regiões a organização opera</w:t>
                  </w:r>
                </w:p>
              </w:tc>
            </w:tr>
            <w:tr w:rsidR="00555900" w:rsidRPr="00275062" w14:paraId="3EE1E8EA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57219870" w14:textId="7A2896E4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560736E0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7BB125E2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O relatório é sobre a empresa como um todo ou sobre uma região específica? (por favor, indique uma das opções)</w:t>
                  </w:r>
                </w:p>
              </w:tc>
            </w:tr>
            <w:tr w:rsidR="00555900" w:rsidRPr="00275062" w14:paraId="0AA86EA2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single" w:sz="2" w:space="0" w:color="7F7F7F"/>
                  </w:tcBorders>
                  <w:shd w:val="clear" w:color="auto" w:fill="auto"/>
                  <w:vAlign w:val="center"/>
                </w:tcPr>
                <w:p w14:paraId="6DD11F3E" w14:textId="45FAABFB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  <w:tr w:rsidR="00555900" w:rsidRPr="00275062" w14:paraId="69C94C3C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single" w:sz="2" w:space="0" w:color="7F7F7F"/>
                    <w:bottom w:val="nil"/>
                  </w:tcBorders>
                  <w:shd w:val="clear" w:color="auto" w:fill="auto"/>
                  <w:vAlign w:val="center"/>
                </w:tcPr>
                <w:p w14:paraId="7AA8FFE9" w14:textId="77777777" w:rsidR="00C94B62" w:rsidRPr="00275062" w:rsidRDefault="005D030C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 w:cs="Tahoma"/>
                      <w:color w:val="7F7F7F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lang w:val="pt-BR"/>
                    </w:rPr>
                    <w:t>Qual é a política da organização em relação à soja?</w:t>
                  </w:r>
                </w:p>
                <w:p w14:paraId="406E7D4A" w14:textId="2617C0D2" w:rsidR="00C94B62" w:rsidRPr="00275062" w:rsidRDefault="005D030C" w:rsidP="00B75053">
                  <w:pPr>
                    <w:tabs>
                      <w:tab w:val="left" w:pos="0"/>
                    </w:tabs>
                    <w:spacing w:after="0" w:line="240" w:lineRule="auto"/>
                    <w:rPr>
                      <w:rFonts w:asciiTheme="minorHAnsi" w:hAnsiTheme="minorHAnsi" w:cs="Tahoma"/>
                      <w:color w:val="008E00"/>
                      <w:lang w:val="pt-BR"/>
                    </w:rPr>
                  </w:pPr>
                  <w:r w:rsidRPr="00275062">
                    <w:rPr>
                      <w:rFonts w:asciiTheme="minorHAnsi" w:hAnsiTheme="minorHAnsi" w:cs="Tahoma"/>
                      <w:color w:val="7F7F7F"/>
                      <w:sz w:val="16"/>
                      <w:lang w:val="pt-BR"/>
                    </w:rPr>
                    <w:t>Se houver, por favor forneça o link</w:t>
                  </w:r>
                  <w:r w:rsidR="00AD3687" w:rsidRPr="00275062">
                    <w:rPr>
                      <w:rFonts w:asciiTheme="minorHAnsi" w:hAnsiTheme="minorHAnsi" w:cs="Tahoma"/>
                      <w:color w:val="7F7F7F"/>
                      <w:sz w:val="16"/>
                      <w:lang w:val="pt-BR"/>
                    </w:rPr>
                    <w:t>.</w:t>
                  </w:r>
                </w:p>
              </w:tc>
            </w:tr>
            <w:tr w:rsidR="00555900" w:rsidRPr="00275062" w14:paraId="10AE1FD0" w14:textId="77777777" w:rsidTr="00B75053">
              <w:tblPrEx>
                <w:tblBorders>
                  <w:bottom w:val="single" w:sz="2" w:space="0" w:color="7F7F7F"/>
                  <w:insideH w:val="single" w:sz="2" w:space="0" w:color="7F7F7F"/>
                </w:tblBorders>
              </w:tblPrEx>
              <w:trPr>
                <w:trHeight w:val="284"/>
              </w:trPr>
              <w:tc>
                <w:tcPr>
                  <w:tcW w:w="11193" w:type="dxa"/>
                  <w:gridSpan w:val="2"/>
                  <w:tcBorders>
                    <w:top w:val="nil"/>
                    <w:bottom w:val="nil"/>
                  </w:tcBorders>
                  <w:shd w:val="clear" w:color="auto" w:fill="auto"/>
                  <w:vAlign w:val="center"/>
                </w:tcPr>
                <w:p w14:paraId="6A7E7728" w14:textId="11B4A601" w:rsidR="00C94B62" w:rsidRPr="00275062" w:rsidRDefault="00275062" w:rsidP="00B75053">
                  <w:pPr>
                    <w:tabs>
                      <w:tab w:val="left" w:pos="0"/>
                    </w:tabs>
                    <w:spacing w:before="100" w:beforeAutospacing="1" w:after="100" w:afterAutospacing="1" w:line="240" w:lineRule="auto"/>
                    <w:rPr>
                      <w:rFonts w:asciiTheme="minorHAnsi" w:hAnsiTheme="minorHAnsi" w:cs="Tahoma"/>
                      <w:lang w:val="pt-BR"/>
                    </w:rPr>
                  </w:pPr>
                  <w:r w:rsidRPr="000D1AEF">
                    <w:rPr>
                      <w:rFonts w:asciiTheme="minorHAnsi" w:hAnsiTheme="minorHAnsi" w:cs="Tahoma"/>
                      <w:color w:val="7F7F7F" w:themeColor="text1" w:themeTint="80"/>
                      <w:lang w:val="en-GB"/>
                    </w:rPr>
                    <w:sym w:font="Wingdings 3" w:char="F0A2"/>
                  </w:r>
                </w:p>
              </w:tc>
            </w:tr>
          </w:tbl>
          <w:p w14:paraId="03071FB8" w14:textId="77777777" w:rsidR="00C94B62" w:rsidRPr="00275062" w:rsidRDefault="00370519" w:rsidP="00B75053">
            <w:pPr>
              <w:rPr>
                <w:rFonts w:asciiTheme="minorHAnsi" w:hAnsiTheme="minorHAnsi"/>
                <w:lang w:val="pt-BR"/>
              </w:rPr>
            </w:pPr>
          </w:p>
        </w:tc>
      </w:tr>
    </w:tbl>
    <w:p w14:paraId="377ED61E" w14:textId="77777777" w:rsidR="00C94B62" w:rsidRPr="00275062" w:rsidRDefault="00370519" w:rsidP="00C94B62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0ED0B29A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17E91684" w14:textId="1830E1FE" w:rsidR="00C94B62" w:rsidRPr="00275062" w:rsidRDefault="00275062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bookmarkStart w:id="0" w:name="_GoBack"/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FILIAÇÃO &amp; PROMOÇÃO</w:t>
            </w:r>
            <w:bookmarkEnd w:id="0"/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641182B8" w14:textId="77777777" w:rsidR="00C94B62" w:rsidRPr="00275062" w:rsidRDefault="00370519" w:rsidP="00C94B62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480363E4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776064AE" w14:textId="77777777" w:rsidR="00C94B62" w:rsidRPr="00275062" w:rsidRDefault="005D030C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Como a sua organização fornece informações ao público interno e externo sobre a filiação à RTRS?</w:t>
            </w:r>
          </w:p>
        </w:tc>
      </w:tr>
      <w:tr w:rsidR="00555900" w:rsidRPr="00275062" w14:paraId="5F02903D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51C0542" w14:textId="76C870E5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71BA4189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0645725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iCs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lang w:val="pt-BR"/>
              </w:rPr>
              <w:t>Como a sua organização apoiou ou promoveu a RTRS?</w:t>
            </w:r>
          </w:p>
          <w:p w14:paraId="246FD7E5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Por exemplo, foram organizadas quais atividades internas e externas?</w:t>
            </w:r>
          </w:p>
        </w:tc>
      </w:tr>
      <w:tr w:rsidR="00555900" w:rsidRPr="00275062" w14:paraId="38688709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17108BA" w14:textId="4E0960F5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1AEF2348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1D113857" w14:textId="77777777" w:rsidR="00C94B62" w:rsidRPr="00275062" w:rsidRDefault="005D030C" w:rsidP="00C94B62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 xml:space="preserve">A sua organização incentivou, </w:t>
            </w:r>
            <w:proofErr w:type="spellStart"/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proativamente</w:t>
            </w:r>
            <w:proofErr w:type="spellEnd"/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, outras entidades (p. ex.: outros produtores, empresas ou ONGs) a apoiarem, certificarem ou filiarem-se à RTRS?</w:t>
            </w:r>
          </w:p>
          <w:p w14:paraId="38AB33CD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3E848025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3293288" w14:textId="29241323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04CDE6A1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7C34E521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color w:val="7F7F7F" w:themeColor="text1" w:themeTint="80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A sua organização participou de alguma das consultas públicas, cursos ou eventos da RTRS?</w:t>
            </w:r>
          </w:p>
          <w:p w14:paraId="14470D17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 de que participou e como se deu a participação</w:t>
            </w:r>
          </w:p>
        </w:tc>
      </w:tr>
      <w:tr w:rsidR="00555900" w:rsidRPr="00275062" w14:paraId="4F81C7BE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A155599" w14:textId="394BE28A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4F866BF8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0D892D9" w14:textId="77777777" w:rsidR="00C94B62" w:rsidRPr="00275062" w:rsidRDefault="005D030C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555900" w:rsidRPr="00275062" w14:paraId="6A11EB1C" w14:textId="77777777" w:rsidTr="00C94B62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2E8DA77" w14:textId="0F9C6D5C" w:rsidR="00C94B62" w:rsidRPr="00275062" w:rsidRDefault="00275062" w:rsidP="00C94B62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C756FF5" w14:textId="77777777" w:rsidR="00B75053" w:rsidRPr="00275062" w:rsidRDefault="00370519" w:rsidP="00C94B62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4138580B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5054DB3A" w14:textId="329B037F" w:rsidR="00C94B62" w:rsidRPr="00275062" w:rsidRDefault="005D030C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color w:val="008E00"/>
                <w:lang w:val="pt-BR"/>
              </w:rPr>
              <w:br w:type="page"/>
            </w:r>
            <w:r w:rsidR="00275062"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ATIVIDADES DE APO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626B1603" w14:textId="77777777" w:rsidR="00C94B62" w:rsidRPr="00275062" w:rsidRDefault="00370519" w:rsidP="00B75053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422575BC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29966781" w14:textId="77777777" w:rsidR="00C94B62" w:rsidRPr="00275062" w:rsidRDefault="005D030C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apoiou a certificação RTRS dos produtores - por exemplo, através de treinamentos em países produtores? Em caso afirmativo, favor especificar</w:t>
            </w:r>
          </w:p>
          <w:p w14:paraId="0A0D7A9C" w14:textId="77777777" w:rsidR="00B75053" w:rsidRPr="00275062" w:rsidRDefault="005D030C" w:rsidP="00B75053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6F2BD7F7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32227694" w14:textId="72617728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77E9CAB9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00091486" w14:textId="77777777" w:rsidR="00B75053" w:rsidRPr="00275062" w:rsidRDefault="005D030C" w:rsidP="00B75053">
            <w:pPr>
              <w:tabs>
                <w:tab w:val="left" w:pos="284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ofereceu capacitação ou angariou / contribuiu recursos financeiros para apoiar a capacitação e outras atividades?</w:t>
            </w:r>
          </w:p>
          <w:p w14:paraId="7764FA78" w14:textId="77777777" w:rsidR="00C94B62" w:rsidRPr="00275062" w:rsidRDefault="005D030C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iCs/>
                <w:color w:val="7F7F7F" w:themeColor="text1" w:themeTint="80"/>
                <w:sz w:val="16"/>
                <w:lang w:val="pt-BR"/>
              </w:rPr>
              <w:t>Em caso positivo, qual foi o montante?</w:t>
            </w:r>
          </w:p>
        </w:tc>
      </w:tr>
      <w:tr w:rsidR="00555900" w:rsidRPr="00275062" w14:paraId="7954B0CE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5F130FDE" w14:textId="4D9DC4A2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6F1FAFCC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410FC406" w14:textId="77777777" w:rsidR="00A7455D" w:rsidRPr="00275062" w:rsidRDefault="005D030C" w:rsidP="00A7455D">
            <w:pPr>
              <w:tabs>
                <w:tab w:val="left" w:pos="851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A sua organização contribuiu materiais ou conhecimentos específicos a assuntos relacionados à produção de soja responsável e à RTRS?</w:t>
            </w:r>
          </w:p>
          <w:p w14:paraId="14DFF752" w14:textId="77777777" w:rsidR="00C94B62" w:rsidRPr="00275062" w:rsidRDefault="005D030C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sz w:val="16"/>
                <w:lang w:val="pt-BR"/>
              </w:rPr>
              <w:t>Em caso afirmativo, favor especificar</w:t>
            </w:r>
          </w:p>
        </w:tc>
      </w:tr>
      <w:tr w:rsidR="00555900" w:rsidRPr="00275062" w14:paraId="226DB0B2" w14:textId="77777777" w:rsidTr="00B75053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DA808FE" w14:textId="1FB20A97" w:rsidR="00C94B62" w:rsidRPr="00275062" w:rsidRDefault="00275062" w:rsidP="00B75053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28247369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single" w:sz="4" w:space="0" w:color="808080" w:themeColor="background1" w:themeShade="80"/>
              <w:bottom w:val="nil"/>
            </w:tcBorders>
            <w:shd w:val="clear" w:color="auto" w:fill="auto"/>
            <w:vAlign w:val="center"/>
          </w:tcPr>
          <w:p w14:paraId="65206DE2" w14:textId="77777777" w:rsidR="007D59BE" w:rsidRPr="00275062" w:rsidRDefault="005D030C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 w:themeColor="text1" w:themeTint="80"/>
                <w:lang w:val="pt-BR"/>
              </w:rPr>
              <w:t>Outras informações relevantes sobre este tema</w:t>
            </w:r>
          </w:p>
        </w:tc>
      </w:tr>
      <w:tr w:rsidR="00555900" w:rsidRPr="00275062" w14:paraId="696F4CCD" w14:textId="77777777" w:rsidTr="00405AF4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196C43BC" w14:textId="004DC426" w:rsidR="007D59BE" w:rsidRPr="00275062" w:rsidRDefault="00275062" w:rsidP="00405AF4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  <w:tr w:rsidR="00555900" w:rsidRPr="00275062" w14:paraId="5BA3E6B3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6DE23594" w14:textId="77777777" w:rsidR="0047144D" w:rsidRPr="00275062" w:rsidRDefault="0047144D" w:rsidP="0047144D">
            <w:pPr>
              <w:spacing w:before="100" w:beforeAutospacing="1" w:after="100" w:afterAutospacing="1" w:line="240" w:lineRule="auto"/>
              <w:rPr>
                <w:rFonts w:asciiTheme="minorHAnsi" w:hAnsiTheme="minorHAnsi" w:cs="Tahoma"/>
                <w:b/>
                <w:color w:val="D88F21"/>
                <w:sz w:val="40"/>
                <w:lang w:val="pt-BR"/>
              </w:rPr>
            </w:pPr>
          </w:p>
          <w:p w14:paraId="1A2E5831" w14:textId="0BDD2D1F" w:rsidR="00A41F5D" w:rsidRPr="00275062" w:rsidRDefault="00275062" w:rsidP="0047144D">
            <w:pPr>
              <w:spacing w:before="100" w:beforeAutospacing="1" w:after="100" w:afterAutospacing="1" w:line="240" w:lineRule="auto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METAS PARA O PRÓXIMO PERÍODO DE RELATÓRIO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7EFA1927" w14:textId="77777777" w:rsidR="00A41F5D" w:rsidRPr="00275062" w:rsidRDefault="00370519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6E34FEEF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nil"/>
            </w:tcBorders>
            <w:shd w:val="clear" w:color="auto" w:fill="auto"/>
            <w:vAlign w:val="center"/>
          </w:tcPr>
          <w:p w14:paraId="39D652D8" w14:textId="77777777" w:rsidR="00A41F5D" w:rsidRPr="00275062" w:rsidRDefault="005D030C" w:rsidP="007C7026">
            <w:pPr>
              <w:tabs>
                <w:tab w:val="left" w:pos="142"/>
              </w:tabs>
              <w:spacing w:after="0" w:line="240" w:lineRule="auto"/>
              <w:rPr>
                <w:rFonts w:asciiTheme="minorHAnsi" w:hAnsiTheme="minorHAnsi" w:cs="Tahoma"/>
                <w:color w:val="7F7F7F"/>
                <w:lang w:val="pt-BR"/>
              </w:rPr>
            </w:pPr>
            <w:r w:rsidRPr="00275062">
              <w:rPr>
                <w:rFonts w:asciiTheme="minorHAnsi" w:hAnsiTheme="minorHAnsi" w:cs="Tahoma"/>
                <w:color w:val="7F7F7F"/>
                <w:lang w:val="pt-BR"/>
              </w:rPr>
              <w:t>Delineie as ações que serão tomadas no ano que vem para promover a produção de soja responsável</w:t>
            </w:r>
          </w:p>
        </w:tc>
      </w:tr>
      <w:tr w:rsidR="00555900" w:rsidRPr="00275062" w14:paraId="61B812E5" w14:textId="77777777" w:rsidTr="007C7026">
        <w:trPr>
          <w:trHeight w:val="333"/>
        </w:trPr>
        <w:tc>
          <w:tcPr>
            <w:tcW w:w="10881" w:type="dxa"/>
            <w:gridSpan w:val="2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2250832" w14:textId="0E8FD072" w:rsidR="00A41F5D" w:rsidRPr="00275062" w:rsidRDefault="00275062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6DB9C5E4" w14:textId="77777777" w:rsidR="00A41F5D" w:rsidRPr="00275062" w:rsidRDefault="00370519" w:rsidP="00B75053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tbl>
      <w:tblPr>
        <w:tblW w:w="10881" w:type="dxa"/>
        <w:tblBorders>
          <w:bottom w:val="single" w:sz="2" w:space="0" w:color="7F7F7F" w:themeColor="text1" w:themeTint="80"/>
          <w:insideH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72"/>
        <w:gridCol w:w="2409"/>
      </w:tblGrid>
      <w:tr w:rsidR="00555900" w:rsidRPr="00275062" w14:paraId="4A5D3E8E" w14:textId="77777777" w:rsidTr="00275062">
        <w:trPr>
          <w:trHeight w:val="284"/>
        </w:trPr>
        <w:tc>
          <w:tcPr>
            <w:tcW w:w="8472" w:type="dxa"/>
            <w:tcBorders>
              <w:top w:val="nil"/>
              <w:bottom w:val="single" w:sz="18" w:space="0" w:color="578821"/>
              <w:right w:val="nil"/>
            </w:tcBorders>
            <w:shd w:val="clear" w:color="auto" w:fill="auto"/>
            <w:vAlign w:val="center"/>
          </w:tcPr>
          <w:p w14:paraId="0AE99F7D" w14:textId="6BFBAC4F" w:rsidR="000F5B18" w:rsidRPr="00275062" w:rsidRDefault="00275062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color w:val="578821"/>
                <w:sz w:val="36"/>
                <w:szCs w:val="36"/>
                <w:lang w:val="pt-BR"/>
              </w:rPr>
            </w:pPr>
            <w:r w:rsidRPr="00275062">
              <w:rPr>
                <w:rFonts w:asciiTheme="minorHAnsi" w:hAnsiTheme="minorHAnsi" w:cs="Tahoma"/>
                <w:b/>
                <w:bCs/>
                <w:color w:val="578821"/>
                <w:sz w:val="36"/>
                <w:szCs w:val="36"/>
                <w:lang w:val="pt-BR"/>
              </w:rPr>
              <w:t>OUTROS COMENTÁRIOS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18" w:space="0" w:color="578821"/>
            </w:tcBorders>
            <w:shd w:val="clear" w:color="auto" w:fill="auto"/>
            <w:vAlign w:val="center"/>
          </w:tcPr>
          <w:p w14:paraId="3F982200" w14:textId="77777777" w:rsidR="000F5B18" w:rsidRPr="00275062" w:rsidRDefault="00370519" w:rsidP="007C7026">
            <w:pPr>
              <w:spacing w:before="100" w:beforeAutospacing="1" w:after="100" w:afterAutospacing="1" w:line="240" w:lineRule="auto"/>
              <w:ind w:left="-108" w:firstLine="108"/>
              <w:rPr>
                <w:rFonts w:asciiTheme="minorHAnsi" w:hAnsiTheme="minorHAnsi" w:cs="Tahoma"/>
                <w:b/>
                <w:lang w:val="pt-BR"/>
              </w:rPr>
            </w:pPr>
          </w:p>
        </w:tc>
      </w:tr>
      <w:tr w:rsidR="00555900" w:rsidRPr="00275062" w14:paraId="0206220D" w14:textId="77777777" w:rsidTr="00275062">
        <w:trPr>
          <w:trHeight w:val="333"/>
        </w:trPr>
        <w:tc>
          <w:tcPr>
            <w:tcW w:w="10881" w:type="dxa"/>
            <w:gridSpan w:val="2"/>
            <w:tcBorders>
              <w:top w:val="single" w:sz="18" w:space="0" w:color="578821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76359E48" w14:textId="2C6751C9" w:rsidR="000F5B18" w:rsidRPr="00275062" w:rsidRDefault="00275062" w:rsidP="007C7026">
            <w:pPr>
              <w:tabs>
                <w:tab w:val="left" w:pos="0"/>
              </w:tabs>
              <w:spacing w:after="0" w:line="240" w:lineRule="auto"/>
              <w:ind w:left="-108" w:firstLine="108"/>
              <w:rPr>
                <w:rFonts w:asciiTheme="minorHAnsi" w:hAnsiTheme="minorHAnsi" w:cs="Tahoma"/>
                <w:lang w:val="pt-BR"/>
              </w:rPr>
            </w:pPr>
            <w:r w:rsidRPr="000D1AEF">
              <w:rPr>
                <w:rFonts w:asciiTheme="minorHAnsi" w:hAnsiTheme="minorHAnsi" w:cs="Tahoma"/>
                <w:color w:val="7F7F7F" w:themeColor="text1" w:themeTint="80"/>
                <w:lang w:val="en-GB"/>
              </w:rPr>
              <w:sym w:font="Wingdings 3" w:char="F0A2"/>
            </w:r>
          </w:p>
        </w:tc>
      </w:tr>
    </w:tbl>
    <w:p w14:paraId="405503CC" w14:textId="77777777" w:rsidR="000F5B18" w:rsidRPr="00275062" w:rsidRDefault="00370519" w:rsidP="00B75053">
      <w:pPr>
        <w:tabs>
          <w:tab w:val="left" w:pos="0"/>
        </w:tabs>
        <w:rPr>
          <w:rFonts w:asciiTheme="minorHAnsi" w:hAnsiTheme="minorHAnsi" w:cs="Tahoma"/>
          <w:color w:val="008E00"/>
          <w:lang w:val="pt-BR"/>
        </w:rPr>
      </w:pPr>
    </w:p>
    <w:sectPr w:rsidR="000F5B18" w:rsidRPr="00275062" w:rsidSect="0027506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2410" w:right="720" w:bottom="720" w:left="720" w:header="0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F1962" w14:textId="77777777" w:rsidR="00370519" w:rsidRDefault="00370519">
      <w:pPr>
        <w:spacing w:after="0" w:line="240" w:lineRule="auto"/>
      </w:pPr>
      <w:r>
        <w:separator/>
      </w:r>
    </w:p>
  </w:endnote>
  <w:endnote w:type="continuationSeparator" w:id="0">
    <w:p w14:paraId="637B768E" w14:textId="77777777" w:rsidR="00370519" w:rsidRDefault="00370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Futura Lt BT">
    <w:altName w:val="Arial"/>
    <w:panose1 w:val="020B0402020204020303"/>
    <w:charset w:val="00"/>
    <w:family w:val="swiss"/>
    <w:pitch w:val="variable"/>
    <w:sig w:usb0="00000001" w:usb1="00000000" w:usb2="00000000" w:usb3="00000000" w:csb0="0000001B" w:csb1="00000000"/>
  </w:font>
  <w:font w:name="Oswald">
    <w:altName w:val="Times New Roman"/>
    <w:panose1 w:val="020B0604020202020204"/>
    <w:charset w:val="00"/>
    <w:family w:val="auto"/>
    <w:pitch w:val="variable"/>
    <w:sig w:usb0="A000006F" w:usb1="4000004B" w:usb2="00000000" w:usb3="00000000" w:csb0="00000093" w:csb1="00000000"/>
  </w:font>
  <w:font w:name="Futura Bk BT">
    <w:altName w:val="Arial"/>
    <w:panose1 w:val="020B0602020204020303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350" w:type="pct"/>
      <w:tblInd w:w="-452" w:type="dxa"/>
      <w:tblBorders>
        <w:insideV w:val="single" w:sz="24" w:space="0" w:color="548DD4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1"/>
      <w:gridCol w:w="2127"/>
    </w:tblGrid>
    <w:tr w:rsidR="00555900" w14:paraId="4FFAAF9C" w14:textId="77777777">
      <w:trPr>
        <w:trHeight w:val="271"/>
      </w:trPr>
      <w:tc>
        <w:tcPr>
          <w:tcW w:w="1429" w:type="pct"/>
        </w:tcPr>
        <w:p w14:paraId="52158BDB" w14:textId="77777777" w:rsidR="00B75053" w:rsidRPr="00384B61" w:rsidRDefault="005D030C" w:rsidP="00B01091">
          <w:pPr>
            <w:pStyle w:val="Footer"/>
            <w:ind w:left="-426" w:firstLine="426"/>
            <w:jc w:val="right"/>
            <w:rPr>
              <w:rFonts w:ascii="Futura Bk BT" w:hAnsi="Futura Bk BT"/>
              <w:b/>
              <w:color w:val="006600"/>
            </w:rPr>
          </w:pPr>
          <w:r w:rsidRPr="00384B61">
            <w:rPr>
              <w:rFonts w:ascii="Futura Bk BT" w:hAnsi="Futura Bk BT"/>
              <w:b/>
              <w:color w:val="006600"/>
            </w:rPr>
            <w:fldChar w:fldCharType="begin"/>
          </w:r>
          <w:r w:rsidRPr="00384B61">
            <w:rPr>
              <w:rFonts w:ascii="Futura Bk BT" w:hAnsi="Futura Bk BT"/>
              <w:b/>
              <w:color w:val="006600"/>
            </w:rPr>
            <w:instrText xml:space="preserve"> PAGE   \* MERGEFORMAT </w:instrText>
          </w:r>
          <w:r w:rsidRPr="00384B61">
            <w:rPr>
              <w:rFonts w:ascii="Futura Bk BT" w:hAnsi="Futura Bk BT"/>
              <w:b/>
              <w:color w:val="006600"/>
            </w:rPr>
            <w:fldChar w:fldCharType="separate"/>
          </w:r>
          <w:r>
            <w:rPr>
              <w:rFonts w:ascii="Futura Bk BT" w:hAnsi="Futura Bk BT"/>
              <w:b/>
              <w:bCs/>
              <w:noProof/>
              <w:color w:val="006600"/>
            </w:rPr>
            <w:t>2</w:t>
          </w:r>
          <w:r w:rsidRPr="00384B61">
            <w:rPr>
              <w:rFonts w:ascii="Futura Bk BT" w:hAnsi="Futura Bk BT"/>
              <w:b/>
              <w:color w:val="006600"/>
            </w:rPr>
            <w:fldChar w:fldCharType="end"/>
          </w:r>
        </w:p>
      </w:tc>
      <w:tc>
        <w:tcPr>
          <w:tcW w:w="3571" w:type="pct"/>
        </w:tcPr>
        <w:p w14:paraId="1FA31F76" w14:textId="77777777" w:rsidR="00B75053" w:rsidRPr="00384B61" w:rsidRDefault="005D030C" w:rsidP="00B01091">
          <w:pPr>
            <w:pStyle w:val="Footer"/>
            <w:jc w:val="right"/>
            <w:rPr>
              <w:rFonts w:ascii="Futura Lt BT" w:hAnsi="Futura Lt BT"/>
              <w:color w:val="4F81BD"/>
            </w:rPr>
          </w:pPr>
          <w:r w:rsidRPr="00384B61">
            <w:rPr>
              <w:rFonts w:ascii="Futura Bk BT" w:hAnsi="Futura Bk BT"/>
              <w:color w:val="006600"/>
              <w:lang w:val="pt-BR"/>
            </w:rPr>
            <w:t>Relatório Anual da RTRS</w:t>
          </w:r>
        </w:p>
      </w:tc>
    </w:tr>
  </w:tbl>
  <w:p w14:paraId="5F2FC0EC" w14:textId="77777777" w:rsidR="00B75053" w:rsidRDefault="003705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470" w:type="pct"/>
      <w:tblInd w:w="5955" w:type="dxa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4523"/>
      <w:gridCol w:w="926"/>
    </w:tblGrid>
    <w:tr w:rsidR="00275062" w:rsidRPr="00B71271" w14:paraId="07C432AC" w14:textId="77777777" w:rsidTr="00217EDB">
      <w:trPr>
        <w:trHeight w:val="283"/>
      </w:trPr>
      <w:tc>
        <w:tcPr>
          <w:tcW w:w="4150" w:type="pct"/>
        </w:tcPr>
        <w:p w14:paraId="339D0386" w14:textId="704D2C8F" w:rsidR="00275062" w:rsidRPr="00B71271" w:rsidRDefault="00275062" w:rsidP="00275062">
          <w:pPr>
            <w:pStyle w:val="Footer"/>
            <w:jc w:val="right"/>
            <w:rPr>
              <w:rFonts w:asciiTheme="minorHAnsi" w:hAnsiTheme="minorHAnsi" w:cs="Tahoma"/>
              <w:b/>
              <w:color w:val="578821"/>
              <w:sz w:val="18"/>
              <w:szCs w:val="18"/>
              <w:lang w:val="en-GB"/>
            </w:rPr>
          </w:pPr>
          <w:r w:rsidRPr="009A180E">
            <w:rPr>
              <w:rFonts w:cs="Tahoma"/>
              <w:b/>
              <w:color w:val="578821"/>
              <w:sz w:val="18"/>
              <w:szCs w:val="18"/>
              <w:lang w:val="en-GB"/>
            </w:rPr>
            <w:t>SOBRE O RELATÓRIO</w:t>
          </w:r>
          <w:r>
            <w:rPr>
              <w:rFonts w:cs="Tahoma"/>
              <w:b/>
              <w:color w:val="578821"/>
              <w:sz w:val="18"/>
              <w:szCs w:val="18"/>
              <w:lang w:val="en-GB"/>
            </w:rPr>
            <w:t xml:space="preserve"> </w:t>
          </w:r>
          <w:r w:rsidRPr="009A180E">
            <w:rPr>
              <w:rFonts w:cs="Tahoma"/>
              <w:b/>
              <w:color w:val="578821"/>
              <w:sz w:val="18"/>
              <w:szCs w:val="18"/>
              <w:lang w:val="en-GB"/>
            </w:rPr>
            <w:t>ANUAL DE PROGRESSO</w:t>
          </w:r>
        </w:p>
      </w:tc>
      <w:tc>
        <w:tcPr>
          <w:tcW w:w="850" w:type="pct"/>
        </w:tcPr>
        <w:p w14:paraId="299D048C" w14:textId="77777777" w:rsidR="00275062" w:rsidRPr="00B71271" w:rsidRDefault="00275062" w:rsidP="00275062">
          <w:pPr>
            <w:pStyle w:val="Footer"/>
            <w:rPr>
              <w:rFonts w:asciiTheme="minorHAnsi" w:hAnsiTheme="minorHAnsi" w:cs="Tahoma"/>
              <w:color w:val="A6A6A6" w:themeColor="background1" w:themeShade="A6"/>
              <w:sz w:val="18"/>
              <w:szCs w:val="18"/>
              <w:lang w:val="en-GB"/>
            </w:rPr>
          </w:pP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begin"/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instrText xml:space="preserve"> PAGE   \* MERGEFORMAT </w:instrTex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separate"/>
          </w:r>
          <w:r w:rsidRPr="00B71271">
            <w:rPr>
              <w:rFonts w:asciiTheme="minorHAnsi" w:hAnsiTheme="minorHAnsi" w:cs="Tahoma"/>
              <w:b/>
              <w:noProof/>
              <w:color w:val="A6A6A6" w:themeColor="background1" w:themeShade="A6"/>
              <w:sz w:val="18"/>
              <w:szCs w:val="18"/>
              <w:lang w:val="en-GB"/>
            </w:rPr>
            <w:t>1</w:t>
          </w:r>
          <w:r w:rsidRPr="00B71271">
            <w:rPr>
              <w:rFonts w:asciiTheme="minorHAnsi" w:hAnsiTheme="minorHAnsi" w:cs="Tahoma"/>
              <w:b/>
              <w:color w:val="A6A6A6" w:themeColor="background1" w:themeShade="A6"/>
              <w:sz w:val="18"/>
              <w:szCs w:val="18"/>
              <w:lang w:val="en-GB"/>
            </w:rPr>
            <w:fldChar w:fldCharType="end"/>
          </w:r>
        </w:p>
      </w:tc>
    </w:tr>
  </w:tbl>
  <w:p w14:paraId="06778301" w14:textId="77777777" w:rsidR="00B75053" w:rsidRDefault="00370519" w:rsidP="00B010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9F644" w14:textId="77777777" w:rsidR="00275062" w:rsidRDefault="002750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3B801" w14:textId="77777777" w:rsidR="00370519" w:rsidRDefault="00370519">
      <w:pPr>
        <w:spacing w:after="0" w:line="240" w:lineRule="auto"/>
      </w:pPr>
      <w:r>
        <w:separator/>
      </w:r>
    </w:p>
  </w:footnote>
  <w:footnote w:type="continuationSeparator" w:id="0">
    <w:p w14:paraId="7A7109D4" w14:textId="77777777" w:rsidR="00370519" w:rsidRDefault="00370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21D58" w14:textId="77777777" w:rsidR="00B75053" w:rsidRDefault="00370519" w:rsidP="00B01091">
    <w:pPr>
      <w:tabs>
        <w:tab w:val="left" w:pos="1418"/>
      </w:tabs>
    </w:pPr>
    <w:r>
      <w:rPr>
        <w:noProof/>
        <w:lang w:eastAsia="es-MX"/>
      </w:rPr>
      <w:pict w14:anchorId="4FA2918E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alt="" style="position:absolute;margin-left:426.75pt;margin-top:-62.75pt;width:90pt;height:40.5pt;z-index:251659264;mso-wrap-style:square;mso-wrap-edited:f;mso-width-percent:0;mso-height-percent:0;mso-position-vertical-relative:margin;mso-width-percent:0;mso-height-percent:0;v-text-anchor:top" stroked="f">
          <v:textbox>
            <w:txbxContent>
              <w:p w14:paraId="573B6E89" w14:textId="77777777" w:rsidR="00B75053" w:rsidRPr="008F2CB9" w:rsidRDefault="005D030C" w:rsidP="00B01091">
                <w:pPr>
                  <w:pStyle w:val="Header"/>
                  <w:jc w:val="right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8F2CB9">
                  <w:rPr>
                    <w:rFonts w:ascii="Futura Lt BT" w:hAnsi="Futura Lt BT" w:cs="Tahoma"/>
                    <w:b/>
                    <w:bCs/>
                    <w:smallCaps/>
                    <w:color w:val="003300"/>
                    <w:sz w:val="56"/>
                    <w:lang w:val="pt-BR"/>
                  </w:rPr>
                  <w:t>2013</w:t>
                </w:r>
              </w:p>
              <w:p w14:paraId="1E0C72BC" w14:textId="77777777" w:rsidR="00B75053" w:rsidRPr="008F2CB9" w:rsidRDefault="00370519" w:rsidP="00B01091">
                <w:pPr>
                  <w:rPr>
                    <w:sz w:val="28"/>
                  </w:rPr>
                </w:pPr>
              </w:p>
            </w:txbxContent>
          </v:textbox>
          <w10:wrap anchory="margin"/>
        </v:shape>
      </w:pict>
    </w:r>
    <w:r>
      <w:rPr>
        <w:noProof/>
        <w:lang w:eastAsia="es-MX"/>
      </w:rPr>
      <w:pict w14:anchorId="2AB6E62E">
        <v:shape id="_x0000_s2049" type="#_x0000_t202" alt="" style="position:absolute;margin-left:54.35pt;margin-top:-12.15pt;width:144.4pt;height:68.25pt;z-index:251658240;mso-wrap-style:square;mso-wrap-edited:f;mso-width-percent:0;mso-height-percent:0;mso-width-percent:0;mso-height-percent:0;v-text-anchor:top" stroked="f">
          <v:textbox>
            <w:txbxContent>
              <w:p w14:paraId="63293EC7" w14:textId="77777777" w:rsidR="00B75053" w:rsidRPr="00E81051" w:rsidRDefault="005D030C" w:rsidP="00B01091">
                <w:pPr>
                  <w:pStyle w:val="Header"/>
                  <w:rPr>
                    <w:rFonts w:ascii="Futura Lt BT" w:hAnsi="Futura Lt BT"/>
                    <w:smallCaps/>
                    <w:color w:val="003300"/>
                    <w:sz w:val="28"/>
                  </w:rPr>
                </w:pPr>
                <w:r w:rsidRPr="00D9656F">
                  <w:rPr>
                    <w:rFonts w:ascii="Futura Lt BT" w:hAnsi="Futura Lt BT" w:cs="Tahoma"/>
                    <w:b/>
                    <w:bCs/>
                    <w:smallCaps/>
                    <w:color w:val="003300"/>
                    <w:sz w:val="56"/>
                    <w:lang w:val="pt-BR"/>
                  </w:rPr>
                  <w:t>Relatório Anual</w:t>
                </w:r>
              </w:p>
              <w:p w14:paraId="405A3B0C" w14:textId="77777777" w:rsidR="00B75053" w:rsidRDefault="00370519"/>
            </w:txbxContent>
          </v:textbox>
        </v:shape>
      </w:pict>
    </w:r>
    <w:r w:rsidR="005D030C">
      <w:rPr>
        <w:noProof/>
        <w:lang w:val="en-GB" w:eastAsia="en-GB"/>
      </w:rPr>
      <w:drawing>
        <wp:anchor distT="0" distB="0" distL="114300" distR="114300" simplePos="0" relativeHeight="251661312" behindDoc="1" locked="0" layoutInCell="1" allowOverlap="1" wp14:anchorId="45A93446" wp14:editId="074738CD">
          <wp:simplePos x="0" y="0"/>
          <wp:positionH relativeFrom="column">
            <wp:posOffset>209550</wp:posOffset>
          </wp:positionH>
          <wp:positionV relativeFrom="paragraph">
            <wp:posOffset>-87630</wp:posOffset>
          </wp:positionV>
          <wp:extent cx="466725" cy="800100"/>
          <wp:effectExtent l="19050" t="0" r="9525" b="0"/>
          <wp:wrapTight wrapText="bothSides">
            <wp:wrapPolygon edited="0">
              <wp:start x="-882" y="0"/>
              <wp:lineTo x="-882" y="21086"/>
              <wp:lineTo x="22041" y="21086"/>
              <wp:lineTo x="22041" y="0"/>
              <wp:lineTo x="-882" y="0"/>
            </wp:wrapPolygon>
          </wp:wrapTight>
          <wp:docPr id="22" name="1 Imagen" descr="RTRS_logo_CMYK_baja borde redondea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 Imagen" descr="RTRS_logo_CMYK_baja borde redondeado.gif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800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D030C">
      <w:rPr>
        <w:lang w:val="pt-BR"/>
      </w:rPr>
      <w:t xml:space="preserve">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5E1CC" w14:textId="226DD809" w:rsidR="00B75053" w:rsidRPr="00233CE9" w:rsidRDefault="00275062" w:rsidP="00275062">
    <w:pPr>
      <w:pStyle w:val="Header"/>
      <w:ind w:left="-720"/>
      <w:rPr>
        <w:rFonts w:ascii="Futura Lt BT" w:hAnsi="Futura Lt BT"/>
        <w:smallCaps/>
        <w:color w:val="984806"/>
      </w:rPr>
    </w:pPr>
    <w:r>
      <w:rPr>
        <w:rFonts w:ascii="Oswald" w:hAnsi="Oswald" w:cs="Tahoma"/>
        <w:b/>
        <w:bCs/>
        <w:noProof/>
        <w:sz w:val="24"/>
        <w:lang w:val="pt-BR"/>
      </w:rPr>
      <w:drawing>
        <wp:inline distT="0" distB="0" distL="0" distR="0" wp14:anchorId="6B059CA5" wp14:editId="05543A1F">
          <wp:extent cx="7758953" cy="130393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Cabezal Base reports CIVIL Society-POR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0729" cy="1309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D030C">
      <w:rPr>
        <w:rFonts w:ascii="Oswald" w:hAnsi="Oswald" w:cs="Tahoma"/>
        <w:b/>
        <w:bCs/>
        <w:sz w:val="24"/>
        <w:lang w:val="pt-BR"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C095A" w14:textId="77777777" w:rsidR="00275062" w:rsidRDefault="002750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bA0tDAzMDQ1NTNV0lEKTi0uzszPAykwrAUAJmvxcywAAAA="/>
  </w:docVars>
  <w:rsids>
    <w:rsidRoot w:val="00555900"/>
    <w:rsid w:val="00087DF5"/>
    <w:rsid w:val="00275062"/>
    <w:rsid w:val="00310653"/>
    <w:rsid w:val="00370519"/>
    <w:rsid w:val="0037169A"/>
    <w:rsid w:val="0047144D"/>
    <w:rsid w:val="004A6B3D"/>
    <w:rsid w:val="004C2511"/>
    <w:rsid w:val="00555900"/>
    <w:rsid w:val="005C7FF7"/>
    <w:rsid w:val="005D030C"/>
    <w:rsid w:val="00712750"/>
    <w:rsid w:val="00735069"/>
    <w:rsid w:val="00866BE3"/>
    <w:rsid w:val="0090739F"/>
    <w:rsid w:val="009E1499"/>
    <w:rsid w:val="00AD3687"/>
    <w:rsid w:val="00C05C37"/>
    <w:rsid w:val="00C86A01"/>
    <w:rsid w:val="00CB4353"/>
    <w:rsid w:val="00CB6032"/>
    <w:rsid w:val="00CC1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5FD16631"/>
  <w15:docId w15:val="{15EDE9B4-A0B9-4AE4-9CA1-016D56CB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73EE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E88"/>
  </w:style>
  <w:style w:type="paragraph" w:styleId="Footer">
    <w:name w:val="footer"/>
    <w:basedOn w:val="Normal"/>
    <w:link w:val="FooterChar"/>
    <w:uiPriority w:val="99"/>
    <w:unhideWhenUsed/>
    <w:rsid w:val="00872E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E88"/>
  </w:style>
  <w:style w:type="table" w:styleId="TableGrid">
    <w:name w:val="Table Grid"/>
    <w:basedOn w:val="TableNormal"/>
    <w:uiPriority w:val="59"/>
    <w:rsid w:val="008E49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0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053C"/>
    <w:rPr>
      <w:rFonts w:ascii="Tahoma" w:hAnsi="Tahoma" w:cs="Tahoma"/>
      <w:sz w:val="16"/>
      <w:szCs w:val="16"/>
      <w:lang w:val="es-MX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272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729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7291"/>
    <w:rPr>
      <w:sz w:val="24"/>
      <w:szCs w:val="24"/>
      <w:lang w:val="es-MX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29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7291"/>
    <w:rPr>
      <w:b/>
      <w:bCs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068</Words>
  <Characters>1069</Characters>
  <Application>Microsoft Office Word</Application>
  <DocSecurity>0</DocSecurity>
  <Lines>1069</Lines>
  <Paragraphs>106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ena Couto</dc:creator>
  <cp:lastModifiedBy>Microsoft Office User</cp:lastModifiedBy>
  <cp:revision>24</cp:revision>
  <dcterms:created xsi:type="dcterms:W3CDTF">2015-02-09T19:03:00Z</dcterms:created>
  <dcterms:modified xsi:type="dcterms:W3CDTF">2019-12-20T20:04:00Z</dcterms:modified>
</cp:coreProperties>
</file>